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B85460" w14:textId="41693D36" w:rsidR="00E62CAA" w:rsidRPr="00E62CAA" w:rsidRDefault="00E62CAA" w:rsidP="00E62CAA">
      <w:pPr>
        <w:pBdr>
          <w:bottom w:val="single" w:sz="12" w:space="1" w:color="auto"/>
        </w:pBdr>
        <w:rPr>
          <w:b/>
          <w:bCs/>
          <w:color w:val="404040" w:themeColor="text1" w:themeTint="BF"/>
          <w:sz w:val="36"/>
          <w:szCs w:val="36"/>
        </w:rPr>
      </w:pPr>
      <w:r w:rsidRPr="00E62CAA">
        <w:rPr>
          <w:b/>
          <w:bCs/>
          <w:color w:val="404040" w:themeColor="text1" w:themeTint="BF"/>
          <w:sz w:val="36"/>
          <w:szCs w:val="36"/>
        </w:rPr>
        <w:t xml:space="preserve">ARRESTEES </w:t>
      </w:r>
      <w:r>
        <w:rPr>
          <w:b/>
          <w:bCs/>
          <w:color w:val="404040" w:themeColor="text1" w:themeTint="BF"/>
          <w:sz w:val="36"/>
          <w:szCs w:val="36"/>
        </w:rPr>
        <w:t xml:space="preserve">| </w:t>
      </w:r>
      <w:r w:rsidRPr="00E62CAA">
        <w:rPr>
          <w:b/>
          <w:bCs/>
          <w:color w:val="404040" w:themeColor="text1" w:themeTint="BF"/>
          <w:sz w:val="36"/>
          <w:szCs w:val="36"/>
        </w:rPr>
        <w:t>May 15, 2024</w:t>
      </w:r>
    </w:p>
    <w:p w14:paraId="0BB976CF" w14:textId="77777777" w:rsidR="00E62CAA" w:rsidRPr="00E62CAA" w:rsidRDefault="00E62CAA" w:rsidP="00E62CAA">
      <w:pPr>
        <w:rPr>
          <w:b/>
          <w:bCs/>
        </w:rPr>
      </w:pPr>
    </w:p>
    <w:p w14:paraId="2D675907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AWEINAT, ZAYD</w:t>
      </w:r>
    </w:p>
    <w:p w14:paraId="70CF3CA7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 xml:space="preserve">CASTRO, MIRIAM </w:t>
      </w:r>
    </w:p>
    <w:p w14:paraId="5956CE13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PICO, JOHANSEN</w:t>
      </w:r>
    </w:p>
    <w:p w14:paraId="722C8F08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KAPOGIANIS, THEODOROS</w:t>
      </w:r>
    </w:p>
    <w:p w14:paraId="327827D5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HALEY, JONATHAN</w:t>
      </w:r>
    </w:p>
    <w:p w14:paraId="469CEF05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ALAMOUR, AHMAD</w:t>
      </w:r>
    </w:p>
    <w:p w14:paraId="0D8A6817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ALAMOUR, MOHAMMAD</w:t>
      </w:r>
    </w:p>
    <w:p w14:paraId="11C7E298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ANABTAWI, RAMI</w:t>
      </w:r>
    </w:p>
    <w:p w14:paraId="3C4CA973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CHANG, MICHAEL</w:t>
      </w:r>
    </w:p>
    <w:p w14:paraId="640D7E83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YU, NIKITA</w:t>
      </w:r>
    </w:p>
    <w:p w14:paraId="74BB4A58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ALREFAI, MALIK</w:t>
      </w:r>
    </w:p>
    <w:p w14:paraId="501FFB3E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YOO, JEMIN</w:t>
      </w:r>
    </w:p>
    <w:p w14:paraId="75F65B4D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DAO, CLARK</w:t>
      </w:r>
    </w:p>
    <w:p w14:paraId="07199AC1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ALAEDDINI, ARVEEN</w:t>
      </w:r>
    </w:p>
    <w:p w14:paraId="7C52824D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KIM, ALEX</w:t>
      </w:r>
    </w:p>
    <w:p w14:paraId="045DB9EA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GILL, CALLISTA</w:t>
      </w:r>
    </w:p>
    <w:p w14:paraId="1AB1F5E4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PLASKON, SAVANNAH</w:t>
      </w:r>
    </w:p>
    <w:p w14:paraId="3832E1ED" w14:textId="3A65EEE6" w:rsidR="00E62CAA" w:rsidRDefault="00E62CAA" w:rsidP="00E62CAA">
      <w:pPr>
        <w:pStyle w:val="ListParagraph"/>
        <w:numPr>
          <w:ilvl w:val="0"/>
          <w:numId w:val="1"/>
        </w:numPr>
      </w:pPr>
      <w:r>
        <w:t xml:space="preserve">HASSAN, YASMEEN </w:t>
      </w:r>
      <w:r w:rsidR="00453148">
        <w:t>MONTHER</w:t>
      </w:r>
    </w:p>
    <w:p w14:paraId="1312207C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HAMMAD, LUBNA</w:t>
      </w:r>
    </w:p>
    <w:p w14:paraId="3974F14A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GRADONI, MARK</w:t>
      </w:r>
    </w:p>
    <w:p w14:paraId="56597F38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HERNANDEZ, JACOB</w:t>
      </w:r>
    </w:p>
    <w:p w14:paraId="4272714B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HORMAZA, ASHLEY MICHELLE</w:t>
      </w:r>
    </w:p>
    <w:p w14:paraId="3B711DF1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CORTEZ, YARITZA</w:t>
      </w:r>
    </w:p>
    <w:p w14:paraId="7D967C44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NASOORDEEN, SALMA</w:t>
      </w:r>
    </w:p>
    <w:p w14:paraId="112A351E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WILLOUGHBY-HERARD, TIFFANY</w:t>
      </w:r>
    </w:p>
    <w:p w14:paraId="1B446F7B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HIJAZI, ADEL Shaker</w:t>
      </w:r>
    </w:p>
    <w:p w14:paraId="2B758246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KHARAL, FARAN Ahmad</w:t>
      </w:r>
    </w:p>
    <w:p w14:paraId="561380EF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VINEKAR, ANNIKA</w:t>
      </w:r>
    </w:p>
    <w:p w14:paraId="454631EE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GILMORE, AMY</w:t>
      </w:r>
    </w:p>
    <w:p w14:paraId="30F660E3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HABBAS, HANNI</w:t>
      </w:r>
    </w:p>
    <w:p w14:paraId="76EFADBE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ZHU, MANDA</w:t>
      </w:r>
    </w:p>
    <w:p w14:paraId="63E94496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HUSKEY, DONAVION</w:t>
      </w:r>
    </w:p>
    <w:p w14:paraId="06F9245C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ROBINSON, CAMRYN</w:t>
      </w:r>
    </w:p>
    <w:p w14:paraId="1EF4862F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ASSFOUR, TARIQ</w:t>
      </w:r>
    </w:p>
    <w:p w14:paraId="25CC8BB9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AINI, HASNA</w:t>
      </w:r>
    </w:p>
    <w:p w14:paraId="3318F919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MONREAL, ANGIE</w:t>
      </w:r>
    </w:p>
    <w:p w14:paraId="6018F318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QURAN, MARAH</w:t>
      </w:r>
    </w:p>
    <w:p w14:paraId="3832D6B5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FERNANDEZ, DANIELA</w:t>
      </w:r>
    </w:p>
    <w:p w14:paraId="1163A251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DE LA CRUZ-CACCAM, ANDREW JAYDEN</w:t>
      </w:r>
    </w:p>
    <w:p w14:paraId="3656B89F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GARCIA, KEVYN</w:t>
      </w:r>
    </w:p>
    <w:p w14:paraId="37F57245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GRASSBAUGH, KAYLA ROSE</w:t>
      </w:r>
    </w:p>
    <w:p w14:paraId="5E2D97FB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VALEZ, JAELYNN</w:t>
      </w:r>
    </w:p>
    <w:p w14:paraId="162C6D00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MOONEY, CAROLINE</w:t>
      </w:r>
    </w:p>
    <w:p w14:paraId="415E534B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MAHMOOD, ZAIN</w:t>
      </w:r>
    </w:p>
    <w:p w14:paraId="5AAE4A39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HABBAK, OMAR ASHRAF</w:t>
      </w:r>
    </w:p>
    <w:p w14:paraId="6B624EB6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>NGUYEN, JULIE NICOLE</w:t>
      </w:r>
    </w:p>
    <w:p w14:paraId="35728C70" w14:textId="77777777" w:rsidR="00E62CAA" w:rsidRDefault="00E62CAA" w:rsidP="00E62CAA">
      <w:pPr>
        <w:pStyle w:val="ListParagraph"/>
        <w:numPr>
          <w:ilvl w:val="0"/>
          <w:numId w:val="1"/>
        </w:numPr>
      </w:pPr>
      <w:r>
        <w:t xml:space="preserve">ZADRAN, FATANA    </w:t>
      </w:r>
    </w:p>
    <w:p w14:paraId="51D04AF2" w14:textId="068262F5" w:rsidR="00F979C2" w:rsidRDefault="00E62CAA" w:rsidP="00E62CAA">
      <w:pPr>
        <w:pStyle w:val="ListParagraph"/>
        <w:numPr>
          <w:ilvl w:val="0"/>
          <w:numId w:val="1"/>
        </w:numPr>
      </w:pPr>
      <w:r>
        <w:t>MENDOZA, GLORY ANN</w:t>
      </w:r>
    </w:p>
    <w:sectPr w:rsidR="00F979C2" w:rsidSect="00284D2A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31A4E33"/>
    <w:multiLevelType w:val="hybridMultilevel"/>
    <w:tmpl w:val="92484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577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3NzaxNDY3NTQyNrVQ0lEKTi0uzszPAykwrAUA7FFhEywAAAA="/>
  </w:docVars>
  <w:rsids>
    <w:rsidRoot w:val="00D77FAB"/>
    <w:rsid w:val="000E0306"/>
    <w:rsid w:val="00284D2A"/>
    <w:rsid w:val="002D41A5"/>
    <w:rsid w:val="0042698F"/>
    <w:rsid w:val="00453148"/>
    <w:rsid w:val="004A1167"/>
    <w:rsid w:val="005F57BD"/>
    <w:rsid w:val="009379E3"/>
    <w:rsid w:val="009F61F1"/>
    <w:rsid w:val="00CB0A5E"/>
    <w:rsid w:val="00CF29D7"/>
    <w:rsid w:val="00D47F2E"/>
    <w:rsid w:val="00D646E9"/>
    <w:rsid w:val="00D77FAB"/>
    <w:rsid w:val="00E62CAA"/>
    <w:rsid w:val="00F979C2"/>
    <w:rsid w:val="00FA0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21410"/>
  <w15:chartTrackingRefBased/>
  <w15:docId w15:val="{7CE20CF5-C17B-4270-99BF-E782C3FA4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="Arial"/>
        <w:sz w:val="22"/>
        <w:szCs w:val="23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2C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dric Young</dc:creator>
  <cp:keywords/>
  <dc:description/>
  <cp:lastModifiedBy>Michael Switlyk</cp:lastModifiedBy>
  <cp:revision>2</cp:revision>
  <dcterms:created xsi:type="dcterms:W3CDTF">2024-06-24T23:46:00Z</dcterms:created>
  <dcterms:modified xsi:type="dcterms:W3CDTF">2024-06-24T23:46:00Z</dcterms:modified>
</cp:coreProperties>
</file>